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17040F" w14:textId="0CB605AF" w:rsidR="00210BBE" w:rsidRPr="00210BBE" w:rsidRDefault="00210BBE" w:rsidP="00545DD5">
      <w:pPr>
        <w:pStyle w:val="Heading1"/>
        <w:rPr>
          <w:rStyle w:val="SubtleReference"/>
        </w:rPr>
      </w:pPr>
      <w:bookmarkStart w:id="0" w:name="_GoBack"/>
      <w:bookmarkEnd w:id="0"/>
      <w:r w:rsidRPr="00210BBE">
        <w:rPr>
          <w:rStyle w:val="SubtleReference"/>
        </w:rPr>
        <w:t xml:space="preserve">To be amended in current: </w:t>
      </w:r>
    </w:p>
    <w:p w14:paraId="3B41EEBC" w14:textId="1E74275E" w:rsidR="00CB6628" w:rsidRDefault="00545DD5" w:rsidP="00545DD5">
      <w:pPr>
        <w:pStyle w:val="Heading1"/>
      </w:pPr>
      <w:r>
        <w:t xml:space="preserve">MVP and System Features </w:t>
      </w:r>
    </w:p>
    <w:p w14:paraId="165FC3F9" w14:textId="77777777" w:rsidR="00210BBE" w:rsidRDefault="00210BBE" w:rsidP="00210BBE">
      <w:pPr>
        <w:rPr>
          <w:b/>
          <w:bCs/>
        </w:rPr>
      </w:pPr>
      <w:r>
        <w:rPr>
          <w:b/>
          <w:bCs/>
        </w:rPr>
        <w:t>Good Will</w:t>
      </w:r>
    </w:p>
    <w:p w14:paraId="2AE649A2" w14:textId="62124B8B" w:rsidR="00210BBE" w:rsidRPr="00DD27FD" w:rsidRDefault="00210BBE" w:rsidP="00DD27FD">
      <w:r>
        <w:t xml:space="preserve">To determine the multiple endings, we will need to keep the concept of good will in the minimum viable product. Also, the algorithms and methods which are associated with the good will system should be simple to implement. However, the tasks that need to be completed to achieve a high percentage good will can be lessened. </w:t>
      </w:r>
    </w:p>
    <w:p w14:paraId="5FA3A47D" w14:textId="7CADA461" w:rsidR="00210BBE" w:rsidRDefault="00210BBE" w:rsidP="00210BBE">
      <w:r>
        <w:t>Such tasks include tasks that do not have a direct impact on the general story, such as delivering presents to in-laws or helping the shepherd find his sheep. (i.e. “Short term goals” listed on the Player Objectives/Progression page.</w:t>
      </w:r>
    </w:p>
    <w:p w14:paraId="2C880FCE" w14:textId="6BDC914C" w:rsidR="00FB4BF0" w:rsidRDefault="00FB4BF0" w:rsidP="00210BBE">
      <w:r>
        <w:t>The</w:t>
      </w:r>
      <w:r w:rsidR="00F409F9">
        <w:t xml:space="preserve"> extreme bare minimum that should be implemented is only one critical </w:t>
      </w:r>
      <w:r w:rsidR="00903B04">
        <w:t>choice</w:t>
      </w:r>
      <w:r w:rsidR="00851A82">
        <w:t xml:space="preserve"> that will impact good will</w:t>
      </w:r>
      <w:r w:rsidR="00903B04">
        <w:t xml:space="preserve">. This choice should </w:t>
      </w:r>
      <w:r w:rsidR="00851A82">
        <w:t>occur</w:t>
      </w:r>
      <w:r w:rsidR="00903B04">
        <w:t xml:space="preserve"> mid-way through the game</w:t>
      </w:r>
      <w:r w:rsidR="00851A82">
        <w:t xml:space="preserve"> in order to add balance</w:t>
      </w:r>
      <w:r w:rsidR="001A72E5">
        <w:t xml:space="preserve"> and should </w:t>
      </w:r>
      <w:r w:rsidR="00DA1DDD">
        <w:t xml:space="preserve">involve the level where the player can choose to kill or sedate the </w:t>
      </w:r>
      <w:proofErr w:type="spellStart"/>
      <w:r w:rsidR="00DA1DDD">
        <w:t>Fera</w:t>
      </w:r>
      <w:proofErr w:type="spellEnd"/>
      <w:r w:rsidR="00DA1DDD">
        <w:t xml:space="preserve">. This critical choice should determine which of the two MVP endings the player </w:t>
      </w:r>
      <w:r w:rsidR="007B39B6">
        <w:t>receives</w:t>
      </w:r>
      <w:r w:rsidR="008235A3">
        <w:t xml:space="preserve"> (i.e. Killing the </w:t>
      </w:r>
      <w:proofErr w:type="spellStart"/>
      <w:r w:rsidR="008235A3">
        <w:t>fera</w:t>
      </w:r>
      <w:proofErr w:type="spellEnd"/>
      <w:r w:rsidR="008235A3">
        <w:t xml:space="preserve"> results in ending 1, whereas sedating the </w:t>
      </w:r>
      <w:proofErr w:type="spellStart"/>
      <w:r w:rsidR="008235A3">
        <w:t>fera</w:t>
      </w:r>
      <w:proofErr w:type="spellEnd"/>
      <w:r w:rsidR="008235A3">
        <w:t xml:space="preserve"> results </w:t>
      </w:r>
      <w:r w:rsidR="007F18BF">
        <w:t xml:space="preserve">in the </w:t>
      </w:r>
      <w:r w:rsidR="007F5098">
        <w:t xml:space="preserve">“golden </w:t>
      </w:r>
      <w:r w:rsidR="004366F6">
        <w:t>ending”)</w:t>
      </w:r>
      <w:r w:rsidR="00DD27FD">
        <w:t xml:space="preserve">. This single implementation will still work within a Minimum Viable </w:t>
      </w:r>
      <w:r w:rsidR="006753D4">
        <w:t>Product</w:t>
      </w:r>
      <w:r w:rsidR="00537ADF">
        <w:t xml:space="preserve"> because it simply will test</w:t>
      </w:r>
      <w:r w:rsidR="0035040C">
        <w:t xml:space="preserve"> and display</w:t>
      </w:r>
      <w:r w:rsidR="00537ADF">
        <w:t xml:space="preserve"> the good will system</w:t>
      </w:r>
      <w:r w:rsidR="0035040C">
        <w:t>, which will lead to the multiple endings, whic</w:t>
      </w:r>
      <w:r w:rsidR="00B06D12">
        <w:t xml:space="preserve">h </w:t>
      </w:r>
      <w:r w:rsidR="000E5638">
        <w:t xml:space="preserve">is one of our </w:t>
      </w:r>
      <w:proofErr w:type="gramStart"/>
      <w:r w:rsidR="000E5638">
        <w:t>core</w:t>
      </w:r>
      <w:proofErr w:type="gramEnd"/>
      <w:r w:rsidR="000E5638">
        <w:t xml:space="preserve"> selling points and </w:t>
      </w:r>
      <w:r w:rsidR="00F40110">
        <w:t>is the core aspect of the game.</w:t>
      </w:r>
    </w:p>
    <w:p w14:paraId="2DB6E5C4" w14:textId="77777777" w:rsidR="00545DD5" w:rsidRPr="00545DD5" w:rsidRDefault="00545DD5" w:rsidP="00545DD5"/>
    <w:sectPr w:rsidR="00545DD5" w:rsidRPr="00545DD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355B38" w14:textId="77777777" w:rsidR="00CA62B3" w:rsidRDefault="00CA62B3" w:rsidP="00502660">
      <w:pPr>
        <w:spacing w:after="0" w:line="240" w:lineRule="auto"/>
      </w:pPr>
      <w:r>
        <w:separator/>
      </w:r>
    </w:p>
  </w:endnote>
  <w:endnote w:type="continuationSeparator" w:id="0">
    <w:p w14:paraId="7308044D" w14:textId="77777777" w:rsidR="00CA62B3" w:rsidRDefault="00CA62B3" w:rsidP="00502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FD835" w14:textId="77777777" w:rsidR="00CA62B3" w:rsidRDefault="00CA62B3" w:rsidP="00502660">
      <w:pPr>
        <w:spacing w:after="0" w:line="240" w:lineRule="auto"/>
      </w:pPr>
      <w:r>
        <w:separator/>
      </w:r>
    </w:p>
  </w:footnote>
  <w:footnote w:type="continuationSeparator" w:id="0">
    <w:p w14:paraId="16325FEA" w14:textId="77777777" w:rsidR="00CA62B3" w:rsidRDefault="00CA62B3" w:rsidP="005026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E0239"/>
    <w:multiLevelType w:val="hybridMultilevel"/>
    <w:tmpl w:val="D2025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8A65F1"/>
    <w:multiLevelType w:val="hybridMultilevel"/>
    <w:tmpl w:val="537E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23186E"/>
    <w:multiLevelType w:val="hybridMultilevel"/>
    <w:tmpl w:val="F3161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C5469B"/>
    <w:multiLevelType w:val="hybridMultilevel"/>
    <w:tmpl w:val="145A2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261B1F"/>
    <w:multiLevelType w:val="hybridMultilevel"/>
    <w:tmpl w:val="47285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062D1C"/>
    <w:multiLevelType w:val="hybridMultilevel"/>
    <w:tmpl w:val="89F269FE"/>
    <w:lvl w:ilvl="0" w:tplc="AD6C9312">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B580438"/>
    <w:multiLevelType w:val="hybridMultilevel"/>
    <w:tmpl w:val="F202E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20862F6"/>
    <w:multiLevelType w:val="hybridMultilevel"/>
    <w:tmpl w:val="48C64348"/>
    <w:lvl w:ilvl="0" w:tplc="FBACB7B6">
      <w:numFmt w:val="bullet"/>
      <w:lvlText w:val="-"/>
      <w:lvlJc w:val="left"/>
      <w:pPr>
        <w:ind w:left="720" w:hanging="360"/>
      </w:pPr>
      <w:rPr>
        <w:rFonts w:ascii="Calibri" w:eastAsiaTheme="minorHAns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DE804A4"/>
    <w:multiLevelType w:val="hybridMultilevel"/>
    <w:tmpl w:val="91948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3"/>
  </w:num>
  <w:num w:numId="4">
    <w:abstractNumId w:val="5"/>
  </w:num>
  <w:num w:numId="5">
    <w:abstractNumId w:val="8"/>
  </w:num>
  <w:num w:numId="6">
    <w:abstractNumId w:val="1"/>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wMDWzNDc2MDA2NjVX0lEKTi0uzszPAykwrAUA91upTiwAAAA="/>
  </w:docVars>
  <w:rsids>
    <w:rsidRoot w:val="00B605D0"/>
    <w:rsid w:val="00001AA9"/>
    <w:rsid w:val="00016A68"/>
    <w:rsid w:val="0003008E"/>
    <w:rsid w:val="0003251F"/>
    <w:rsid w:val="00033AEA"/>
    <w:rsid w:val="00037A8A"/>
    <w:rsid w:val="0005637D"/>
    <w:rsid w:val="00056690"/>
    <w:rsid w:val="00060BE9"/>
    <w:rsid w:val="0006342E"/>
    <w:rsid w:val="00064692"/>
    <w:rsid w:val="00066545"/>
    <w:rsid w:val="00067F64"/>
    <w:rsid w:val="000767F0"/>
    <w:rsid w:val="00083693"/>
    <w:rsid w:val="00092210"/>
    <w:rsid w:val="0009471D"/>
    <w:rsid w:val="00095AD2"/>
    <w:rsid w:val="00097149"/>
    <w:rsid w:val="000A04FF"/>
    <w:rsid w:val="000A221F"/>
    <w:rsid w:val="000A3272"/>
    <w:rsid w:val="000C0E3C"/>
    <w:rsid w:val="000D1B89"/>
    <w:rsid w:val="000D28B4"/>
    <w:rsid w:val="000E43A0"/>
    <w:rsid w:val="000E5556"/>
    <w:rsid w:val="000E5638"/>
    <w:rsid w:val="000E5AC0"/>
    <w:rsid w:val="000F246F"/>
    <w:rsid w:val="001001CE"/>
    <w:rsid w:val="00121401"/>
    <w:rsid w:val="001232D6"/>
    <w:rsid w:val="00133058"/>
    <w:rsid w:val="00134E56"/>
    <w:rsid w:val="00147D75"/>
    <w:rsid w:val="00153F43"/>
    <w:rsid w:val="001615F5"/>
    <w:rsid w:val="00161769"/>
    <w:rsid w:val="00163AAD"/>
    <w:rsid w:val="00163BA1"/>
    <w:rsid w:val="00163FB6"/>
    <w:rsid w:val="00171241"/>
    <w:rsid w:val="00175DE8"/>
    <w:rsid w:val="001829CC"/>
    <w:rsid w:val="00185A3E"/>
    <w:rsid w:val="001924E6"/>
    <w:rsid w:val="001953B3"/>
    <w:rsid w:val="001A16F2"/>
    <w:rsid w:val="001A72E5"/>
    <w:rsid w:val="001B42F5"/>
    <w:rsid w:val="001D25CF"/>
    <w:rsid w:val="001D7218"/>
    <w:rsid w:val="001E2A4E"/>
    <w:rsid w:val="001E6FB9"/>
    <w:rsid w:val="00204E20"/>
    <w:rsid w:val="00210BBE"/>
    <w:rsid w:val="00215744"/>
    <w:rsid w:val="00224023"/>
    <w:rsid w:val="00226816"/>
    <w:rsid w:val="0023578B"/>
    <w:rsid w:val="0024364C"/>
    <w:rsid w:val="00251714"/>
    <w:rsid w:val="00254E0B"/>
    <w:rsid w:val="00255655"/>
    <w:rsid w:val="00256B23"/>
    <w:rsid w:val="002818A1"/>
    <w:rsid w:val="002902BB"/>
    <w:rsid w:val="002948C1"/>
    <w:rsid w:val="002A08B5"/>
    <w:rsid w:val="002A17AB"/>
    <w:rsid w:val="002A6A1D"/>
    <w:rsid w:val="002A6C60"/>
    <w:rsid w:val="002B1E94"/>
    <w:rsid w:val="002D13F4"/>
    <w:rsid w:val="002E692F"/>
    <w:rsid w:val="002F0363"/>
    <w:rsid w:val="002F74DE"/>
    <w:rsid w:val="00301CF3"/>
    <w:rsid w:val="00301E0F"/>
    <w:rsid w:val="003021F5"/>
    <w:rsid w:val="00310D1C"/>
    <w:rsid w:val="00311746"/>
    <w:rsid w:val="003309F2"/>
    <w:rsid w:val="0033221B"/>
    <w:rsid w:val="00334729"/>
    <w:rsid w:val="003349D0"/>
    <w:rsid w:val="00337447"/>
    <w:rsid w:val="00342115"/>
    <w:rsid w:val="003422F1"/>
    <w:rsid w:val="0034273D"/>
    <w:rsid w:val="003465D2"/>
    <w:rsid w:val="0035040C"/>
    <w:rsid w:val="003627CA"/>
    <w:rsid w:val="003630A9"/>
    <w:rsid w:val="00370221"/>
    <w:rsid w:val="00376C05"/>
    <w:rsid w:val="00391217"/>
    <w:rsid w:val="003A044A"/>
    <w:rsid w:val="003A19F7"/>
    <w:rsid w:val="003A22E1"/>
    <w:rsid w:val="003A4036"/>
    <w:rsid w:val="003B3D52"/>
    <w:rsid w:val="003C213E"/>
    <w:rsid w:val="003C2A54"/>
    <w:rsid w:val="003C6A61"/>
    <w:rsid w:val="003D1073"/>
    <w:rsid w:val="003D1293"/>
    <w:rsid w:val="003D602E"/>
    <w:rsid w:val="003D7AD8"/>
    <w:rsid w:val="003F1AB6"/>
    <w:rsid w:val="003F2AA9"/>
    <w:rsid w:val="003F5ABD"/>
    <w:rsid w:val="004208B2"/>
    <w:rsid w:val="00423EBB"/>
    <w:rsid w:val="00424E97"/>
    <w:rsid w:val="004366F6"/>
    <w:rsid w:val="0045224B"/>
    <w:rsid w:val="00462517"/>
    <w:rsid w:val="00474A34"/>
    <w:rsid w:val="00480810"/>
    <w:rsid w:val="00480ADE"/>
    <w:rsid w:val="00485AD4"/>
    <w:rsid w:val="00490128"/>
    <w:rsid w:val="00494ADB"/>
    <w:rsid w:val="004A499A"/>
    <w:rsid w:val="004A4FFF"/>
    <w:rsid w:val="004B16C3"/>
    <w:rsid w:val="004C1A82"/>
    <w:rsid w:val="004D6B0F"/>
    <w:rsid w:val="004E1C32"/>
    <w:rsid w:val="004E4DDD"/>
    <w:rsid w:val="004E7089"/>
    <w:rsid w:val="004F34CF"/>
    <w:rsid w:val="0050001E"/>
    <w:rsid w:val="00502660"/>
    <w:rsid w:val="00504A33"/>
    <w:rsid w:val="00514B71"/>
    <w:rsid w:val="00521B9F"/>
    <w:rsid w:val="00522515"/>
    <w:rsid w:val="005274A7"/>
    <w:rsid w:val="00537ADF"/>
    <w:rsid w:val="005429F3"/>
    <w:rsid w:val="00545DD5"/>
    <w:rsid w:val="00551906"/>
    <w:rsid w:val="00552D8F"/>
    <w:rsid w:val="00554106"/>
    <w:rsid w:val="00564B1F"/>
    <w:rsid w:val="00566862"/>
    <w:rsid w:val="00582DE2"/>
    <w:rsid w:val="0058350D"/>
    <w:rsid w:val="0058781F"/>
    <w:rsid w:val="005A0E94"/>
    <w:rsid w:val="005A4BD1"/>
    <w:rsid w:val="005B11E3"/>
    <w:rsid w:val="005B2CCB"/>
    <w:rsid w:val="005B3213"/>
    <w:rsid w:val="005D2351"/>
    <w:rsid w:val="005D3EEA"/>
    <w:rsid w:val="005D4EA6"/>
    <w:rsid w:val="005D6C35"/>
    <w:rsid w:val="005D7706"/>
    <w:rsid w:val="005E5D5A"/>
    <w:rsid w:val="005F1231"/>
    <w:rsid w:val="005F339E"/>
    <w:rsid w:val="005F3708"/>
    <w:rsid w:val="005F7E1B"/>
    <w:rsid w:val="00601758"/>
    <w:rsid w:val="006025D9"/>
    <w:rsid w:val="006256C7"/>
    <w:rsid w:val="006269DF"/>
    <w:rsid w:val="0062778F"/>
    <w:rsid w:val="00627FE7"/>
    <w:rsid w:val="00631A0B"/>
    <w:rsid w:val="006351B6"/>
    <w:rsid w:val="00643CD7"/>
    <w:rsid w:val="006563FF"/>
    <w:rsid w:val="00664C4A"/>
    <w:rsid w:val="00672A4A"/>
    <w:rsid w:val="0067462D"/>
    <w:rsid w:val="006753D4"/>
    <w:rsid w:val="00683E30"/>
    <w:rsid w:val="00686572"/>
    <w:rsid w:val="006928EE"/>
    <w:rsid w:val="00695C5E"/>
    <w:rsid w:val="006979B2"/>
    <w:rsid w:val="006A48EE"/>
    <w:rsid w:val="006C047E"/>
    <w:rsid w:val="006C4E34"/>
    <w:rsid w:val="006C59C7"/>
    <w:rsid w:val="006C5E16"/>
    <w:rsid w:val="006D21ED"/>
    <w:rsid w:val="006E311D"/>
    <w:rsid w:val="006E7289"/>
    <w:rsid w:val="006E7D5B"/>
    <w:rsid w:val="006F118E"/>
    <w:rsid w:val="006F1348"/>
    <w:rsid w:val="006F3644"/>
    <w:rsid w:val="006F435C"/>
    <w:rsid w:val="007111E9"/>
    <w:rsid w:val="00711D66"/>
    <w:rsid w:val="0071468D"/>
    <w:rsid w:val="007205DD"/>
    <w:rsid w:val="00721676"/>
    <w:rsid w:val="00723663"/>
    <w:rsid w:val="00725BC8"/>
    <w:rsid w:val="00726B53"/>
    <w:rsid w:val="007366F6"/>
    <w:rsid w:val="007530B2"/>
    <w:rsid w:val="00753A9B"/>
    <w:rsid w:val="00756493"/>
    <w:rsid w:val="00765018"/>
    <w:rsid w:val="00776379"/>
    <w:rsid w:val="00777F2A"/>
    <w:rsid w:val="0079320B"/>
    <w:rsid w:val="007A1BC6"/>
    <w:rsid w:val="007A404A"/>
    <w:rsid w:val="007A64DD"/>
    <w:rsid w:val="007B0B28"/>
    <w:rsid w:val="007B1BCB"/>
    <w:rsid w:val="007B39B6"/>
    <w:rsid w:val="007B6931"/>
    <w:rsid w:val="007C52C1"/>
    <w:rsid w:val="007C770C"/>
    <w:rsid w:val="007D3432"/>
    <w:rsid w:val="007F0695"/>
    <w:rsid w:val="007F0724"/>
    <w:rsid w:val="007F18BF"/>
    <w:rsid w:val="007F18E3"/>
    <w:rsid w:val="007F233A"/>
    <w:rsid w:val="007F5098"/>
    <w:rsid w:val="008026FA"/>
    <w:rsid w:val="00804C3A"/>
    <w:rsid w:val="008068E4"/>
    <w:rsid w:val="008115FC"/>
    <w:rsid w:val="00813CBE"/>
    <w:rsid w:val="008140F4"/>
    <w:rsid w:val="008144B4"/>
    <w:rsid w:val="00821347"/>
    <w:rsid w:val="00821C2A"/>
    <w:rsid w:val="008235A3"/>
    <w:rsid w:val="00835D05"/>
    <w:rsid w:val="008503B5"/>
    <w:rsid w:val="00851A82"/>
    <w:rsid w:val="008732D0"/>
    <w:rsid w:val="00876EFD"/>
    <w:rsid w:val="008860B0"/>
    <w:rsid w:val="00896921"/>
    <w:rsid w:val="008A2D9F"/>
    <w:rsid w:val="008A3CD1"/>
    <w:rsid w:val="008A6FA5"/>
    <w:rsid w:val="008B434F"/>
    <w:rsid w:val="008B5461"/>
    <w:rsid w:val="008B731E"/>
    <w:rsid w:val="008C6443"/>
    <w:rsid w:val="008D714A"/>
    <w:rsid w:val="008E1059"/>
    <w:rsid w:val="008E7FD2"/>
    <w:rsid w:val="008F17EB"/>
    <w:rsid w:val="008F341C"/>
    <w:rsid w:val="008F7DCC"/>
    <w:rsid w:val="00902FF5"/>
    <w:rsid w:val="00903B04"/>
    <w:rsid w:val="00913F1A"/>
    <w:rsid w:val="009142DB"/>
    <w:rsid w:val="00921172"/>
    <w:rsid w:val="0092198F"/>
    <w:rsid w:val="009228A3"/>
    <w:rsid w:val="009247B5"/>
    <w:rsid w:val="00933979"/>
    <w:rsid w:val="00933FEB"/>
    <w:rsid w:val="0093721F"/>
    <w:rsid w:val="0094691C"/>
    <w:rsid w:val="00946C98"/>
    <w:rsid w:val="00947C34"/>
    <w:rsid w:val="009503BA"/>
    <w:rsid w:val="009503C4"/>
    <w:rsid w:val="00951067"/>
    <w:rsid w:val="009673D8"/>
    <w:rsid w:val="00976870"/>
    <w:rsid w:val="009779E4"/>
    <w:rsid w:val="00983498"/>
    <w:rsid w:val="00985299"/>
    <w:rsid w:val="0098590E"/>
    <w:rsid w:val="00985A8B"/>
    <w:rsid w:val="009A4977"/>
    <w:rsid w:val="009A5288"/>
    <w:rsid w:val="009B54FA"/>
    <w:rsid w:val="009C0DCD"/>
    <w:rsid w:val="009D5859"/>
    <w:rsid w:val="009E3795"/>
    <w:rsid w:val="009E3F20"/>
    <w:rsid w:val="009E69E8"/>
    <w:rsid w:val="00A002F4"/>
    <w:rsid w:val="00A01B68"/>
    <w:rsid w:val="00A14820"/>
    <w:rsid w:val="00A2476A"/>
    <w:rsid w:val="00A318A7"/>
    <w:rsid w:val="00A34C4E"/>
    <w:rsid w:val="00A438EB"/>
    <w:rsid w:val="00A4410F"/>
    <w:rsid w:val="00A47654"/>
    <w:rsid w:val="00A50D47"/>
    <w:rsid w:val="00A52793"/>
    <w:rsid w:val="00A80D85"/>
    <w:rsid w:val="00A9210D"/>
    <w:rsid w:val="00A9496B"/>
    <w:rsid w:val="00AA095E"/>
    <w:rsid w:val="00AA13CA"/>
    <w:rsid w:val="00AB18E8"/>
    <w:rsid w:val="00AB5255"/>
    <w:rsid w:val="00AC40FB"/>
    <w:rsid w:val="00AD4A6F"/>
    <w:rsid w:val="00AD4CA7"/>
    <w:rsid w:val="00AD5995"/>
    <w:rsid w:val="00AD7453"/>
    <w:rsid w:val="00AE042D"/>
    <w:rsid w:val="00AE2A69"/>
    <w:rsid w:val="00AE3428"/>
    <w:rsid w:val="00AE6FF3"/>
    <w:rsid w:val="00AF0FB7"/>
    <w:rsid w:val="00AF7DC4"/>
    <w:rsid w:val="00B028DD"/>
    <w:rsid w:val="00B06D12"/>
    <w:rsid w:val="00B172A5"/>
    <w:rsid w:val="00B24940"/>
    <w:rsid w:val="00B25CAD"/>
    <w:rsid w:val="00B27B5A"/>
    <w:rsid w:val="00B3193E"/>
    <w:rsid w:val="00B328CA"/>
    <w:rsid w:val="00B35819"/>
    <w:rsid w:val="00B366A1"/>
    <w:rsid w:val="00B41BF2"/>
    <w:rsid w:val="00B41C2D"/>
    <w:rsid w:val="00B45825"/>
    <w:rsid w:val="00B537E1"/>
    <w:rsid w:val="00B567D8"/>
    <w:rsid w:val="00B605D0"/>
    <w:rsid w:val="00B63D88"/>
    <w:rsid w:val="00B70E90"/>
    <w:rsid w:val="00B72ABF"/>
    <w:rsid w:val="00B76DE2"/>
    <w:rsid w:val="00B83794"/>
    <w:rsid w:val="00B8464B"/>
    <w:rsid w:val="00B861AD"/>
    <w:rsid w:val="00B92865"/>
    <w:rsid w:val="00BA047C"/>
    <w:rsid w:val="00BA2BA7"/>
    <w:rsid w:val="00BA338A"/>
    <w:rsid w:val="00BB08DA"/>
    <w:rsid w:val="00BB1319"/>
    <w:rsid w:val="00BB319C"/>
    <w:rsid w:val="00BB448A"/>
    <w:rsid w:val="00BB5668"/>
    <w:rsid w:val="00BD6136"/>
    <w:rsid w:val="00BE35F0"/>
    <w:rsid w:val="00BE4960"/>
    <w:rsid w:val="00BE72ED"/>
    <w:rsid w:val="00BE76EF"/>
    <w:rsid w:val="00BF2D9B"/>
    <w:rsid w:val="00C01BA7"/>
    <w:rsid w:val="00C21CE0"/>
    <w:rsid w:val="00C2321E"/>
    <w:rsid w:val="00C235AA"/>
    <w:rsid w:val="00C2640D"/>
    <w:rsid w:val="00C34CD9"/>
    <w:rsid w:val="00C40327"/>
    <w:rsid w:val="00C5305A"/>
    <w:rsid w:val="00C54EE7"/>
    <w:rsid w:val="00C54F1F"/>
    <w:rsid w:val="00C65B9E"/>
    <w:rsid w:val="00C73D79"/>
    <w:rsid w:val="00C77AF3"/>
    <w:rsid w:val="00C878AB"/>
    <w:rsid w:val="00C9476B"/>
    <w:rsid w:val="00CA2B5A"/>
    <w:rsid w:val="00CA62B3"/>
    <w:rsid w:val="00CB088B"/>
    <w:rsid w:val="00CB3338"/>
    <w:rsid w:val="00CB5272"/>
    <w:rsid w:val="00CB6628"/>
    <w:rsid w:val="00CC49FF"/>
    <w:rsid w:val="00CD3BAA"/>
    <w:rsid w:val="00CD4EF5"/>
    <w:rsid w:val="00CD5B6E"/>
    <w:rsid w:val="00CE355C"/>
    <w:rsid w:val="00D00ADA"/>
    <w:rsid w:val="00D014D7"/>
    <w:rsid w:val="00D131FF"/>
    <w:rsid w:val="00D178CC"/>
    <w:rsid w:val="00D24DA2"/>
    <w:rsid w:val="00D34BD0"/>
    <w:rsid w:val="00D36C0A"/>
    <w:rsid w:val="00D37DAF"/>
    <w:rsid w:val="00D42146"/>
    <w:rsid w:val="00D422C7"/>
    <w:rsid w:val="00D42C2B"/>
    <w:rsid w:val="00D5290A"/>
    <w:rsid w:val="00D57191"/>
    <w:rsid w:val="00D64C07"/>
    <w:rsid w:val="00D835FA"/>
    <w:rsid w:val="00D85572"/>
    <w:rsid w:val="00D8688C"/>
    <w:rsid w:val="00DA0C3F"/>
    <w:rsid w:val="00DA1976"/>
    <w:rsid w:val="00DA1DDD"/>
    <w:rsid w:val="00DA2615"/>
    <w:rsid w:val="00DA3737"/>
    <w:rsid w:val="00DA4F63"/>
    <w:rsid w:val="00DC41D4"/>
    <w:rsid w:val="00DD1C38"/>
    <w:rsid w:val="00DD2760"/>
    <w:rsid w:val="00DD27FD"/>
    <w:rsid w:val="00DD3993"/>
    <w:rsid w:val="00DD6B70"/>
    <w:rsid w:val="00DE0071"/>
    <w:rsid w:val="00DF4F74"/>
    <w:rsid w:val="00E037E2"/>
    <w:rsid w:val="00E06DEB"/>
    <w:rsid w:val="00E160DA"/>
    <w:rsid w:val="00E1682E"/>
    <w:rsid w:val="00E259D7"/>
    <w:rsid w:val="00E3663C"/>
    <w:rsid w:val="00E37BE8"/>
    <w:rsid w:val="00E43FBA"/>
    <w:rsid w:val="00E44DC7"/>
    <w:rsid w:val="00E51177"/>
    <w:rsid w:val="00E603D1"/>
    <w:rsid w:val="00E70F25"/>
    <w:rsid w:val="00E8162B"/>
    <w:rsid w:val="00E8406D"/>
    <w:rsid w:val="00E97F63"/>
    <w:rsid w:val="00EA388F"/>
    <w:rsid w:val="00EA3CEA"/>
    <w:rsid w:val="00EB5433"/>
    <w:rsid w:val="00EC0CCF"/>
    <w:rsid w:val="00EC4AD3"/>
    <w:rsid w:val="00ED190D"/>
    <w:rsid w:val="00ED19B7"/>
    <w:rsid w:val="00ED37E4"/>
    <w:rsid w:val="00ED6C36"/>
    <w:rsid w:val="00EE1DCF"/>
    <w:rsid w:val="00EE2730"/>
    <w:rsid w:val="00EE68A9"/>
    <w:rsid w:val="00EF297C"/>
    <w:rsid w:val="00F012F5"/>
    <w:rsid w:val="00F0300B"/>
    <w:rsid w:val="00F0346E"/>
    <w:rsid w:val="00F060C0"/>
    <w:rsid w:val="00F144C7"/>
    <w:rsid w:val="00F15A9E"/>
    <w:rsid w:val="00F15E0C"/>
    <w:rsid w:val="00F20396"/>
    <w:rsid w:val="00F25AC2"/>
    <w:rsid w:val="00F34943"/>
    <w:rsid w:val="00F34FD5"/>
    <w:rsid w:val="00F40110"/>
    <w:rsid w:val="00F409F9"/>
    <w:rsid w:val="00F43D6F"/>
    <w:rsid w:val="00F47289"/>
    <w:rsid w:val="00F472E4"/>
    <w:rsid w:val="00F53D8A"/>
    <w:rsid w:val="00F540E4"/>
    <w:rsid w:val="00F60CDF"/>
    <w:rsid w:val="00F62264"/>
    <w:rsid w:val="00F62E13"/>
    <w:rsid w:val="00F65AB2"/>
    <w:rsid w:val="00F75B80"/>
    <w:rsid w:val="00F774AD"/>
    <w:rsid w:val="00F92053"/>
    <w:rsid w:val="00F94F94"/>
    <w:rsid w:val="00F96811"/>
    <w:rsid w:val="00FB46E4"/>
    <w:rsid w:val="00FB4BF0"/>
    <w:rsid w:val="00FB5212"/>
    <w:rsid w:val="00FB773B"/>
    <w:rsid w:val="00FD1516"/>
    <w:rsid w:val="00FE02BB"/>
    <w:rsid w:val="00FE28F5"/>
    <w:rsid w:val="00FE3D12"/>
    <w:rsid w:val="00FE69BF"/>
    <w:rsid w:val="00FE7DEF"/>
    <w:rsid w:val="00FF56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31558"/>
  <w15:chartTrackingRefBased/>
  <w15:docId w15:val="{818C7A9C-C159-4A90-948C-EC4A7F3AB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1E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66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1E0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B662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E311D"/>
    <w:pPr>
      <w:ind w:left="720"/>
      <w:contextualSpacing/>
    </w:pPr>
  </w:style>
  <w:style w:type="paragraph" w:styleId="NoSpacing">
    <w:name w:val="No Spacing"/>
    <w:uiPriority w:val="1"/>
    <w:qFormat/>
    <w:rsid w:val="007A404A"/>
    <w:pPr>
      <w:spacing w:after="0" w:line="240" w:lineRule="auto"/>
    </w:pPr>
  </w:style>
  <w:style w:type="character" w:styleId="Hyperlink">
    <w:name w:val="Hyperlink"/>
    <w:basedOn w:val="DefaultParagraphFont"/>
    <w:uiPriority w:val="99"/>
    <w:unhideWhenUsed/>
    <w:rsid w:val="00A52793"/>
    <w:rPr>
      <w:color w:val="0000FF"/>
      <w:u w:val="single"/>
    </w:rPr>
  </w:style>
  <w:style w:type="character" w:styleId="UnresolvedMention">
    <w:name w:val="Unresolved Mention"/>
    <w:basedOn w:val="DefaultParagraphFont"/>
    <w:uiPriority w:val="99"/>
    <w:semiHidden/>
    <w:unhideWhenUsed/>
    <w:rsid w:val="00A52793"/>
    <w:rPr>
      <w:color w:val="605E5C"/>
      <w:shd w:val="clear" w:color="auto" w:fill="E1DFDD"/>
    </w:rPr>
  </w:style>
  <w:style w:type="paragraph" w:styleId="Header">
    <w:name w:val="header"/>
    <w:basedOn w:val="Normal"/>
    <w:link w:val="HeaderChar"/>
    <w:uiPriority w:val="99"/>
    <w:unhideWhenUsed/>
    <w:rsid w:val="005026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2660"/>
  </w:style>
  <w:style w:type="paragraph" w:styleId="Footer">
    <w:name w:val="footer"/>
    <w:basedOn w:val="Normal"/>
    <w:link w:val="FooterChar"/>
    <w:uiPriority w:val="99"/>
    <w:unhideWhenUsed/>
    <w:rsid w:val="005026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2660"/>
  </w:style>
  <w:style w:type="table" w:styleId="TableGrid">
    <w:name w:val="Table Grid"/>
    <w:basedOn w:val="TableNormal"/>
    <w:uiPriority w:val="39"/>
    <w:rsid w:val="00067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067F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3">
    <w:name w:val="Grid Table 5 Dark Accent 3"/>
    <w:basedOn w:val="TableNormal"/>
    <w:uiPriority w:val="50"/>
    <w:rsid w:val="00067F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5">
    <w:name w:val="Grid Table 5 Dark Accent 5"/>
    <w:basedOn w:val="TableNormal"/>
    <w:uiPriority w:val="50"/>
    <w:rsid w:val="00067F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7Colorful-Accent5">
    <w:name w:val="Grid Table 7 Colorful Accent 5"/>
    <w:basedOn w:val="TableNormal"/>
    <w:uiPriority w:val="52"/>
    <w:rsid w:val="00067F64"/>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3-Accent4">
    <w:name w:val="List Table 3 Accent 4"/>
    <w:basedOn w:val="TableNormal"/>
    <w:uiPriority w:val="48"/>
    <w:rsid w:val="00067F64"/>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7Colorful-Accent1">
    <w:name w:val="List Table 7 Colorful Accent 1"/>
    <w:basedOn w:val="TableNormal"/>
    <w:uiPriority w:val="52"/>
    <w:rsid w:val="00067F64"/>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ubtleReference">
    <w:name w:val="Subtle Reference"/>
    <w:basedOn w:val="DefaultParagraphFont"/>
    <w:uiPriority w:val="31"/>
    <w:qFormat/>
    <w:rsid w:val="00210BBE"/>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526540">
      <w:bodyDiv w:val="1"/>
      <w:marLeft w:val="0"/>
      <w:marRight w:val="0"/>
      <w:marTop w:val="0"/>
      <w:marBottom w:val="0"/>
      <w:divBdr>
        <w:top w:val="none" w:sz="0" w:space="0" w:color="auto"/>
        <w:left w:val="none" w:sz="0" w:space="0" w:color="auto"/>
        <w:bottom w:val="none" w:sz="0" w:space="0" w:color="auto"/>
        <w:right w:val="none" w:sz="0" w:space="0" w:color="auto"/>
      </w:divBdr>
    </w:div>
    <w:div w:id="1071390332">
      <w:bodyDiv w:val="1"/>
      <w:marLeft w:val="0"/>
      <w:marRight w:val="0"/>
      <w:marTop w:val="0"/>
      <w:marBottom w:val="0"/>
      <w:divBdr>
        <w:top w:val="none" w:sz="0" w:space="0" w:color="auto"/>
        <w:left w:val="none" w:sz="0" w:space="0" w:color="auto"/>
        <w:bottom w:val="none" w:sz="0" w:space="0" w:color="auto"/>
        <w:right w:val="none" w:sz="0" w:space="0" w:color="auto"/>
      </w:divBdr>
    </w:div>
    <w:div w:id="1297224049">
      <w:bodyDiv w:val="1"/>
      <w:marLeft w:val="0"/>
      <w:marRight w:val="0"/>
      <w:marTop w:val="0"/>
      <w:marBottom w:val="0"/>
      <w:divBdr>
        <w:top w:val="none" w:sz="0" w:space="0" w:color="auto"/>
        <w:left w:val="none" w:sz="0" w:space="0" w:color="auto"/>
        <w:bottom w:val="none" w:sz="0" w:space="0" w:color="auto"/>
        <w:right w:val="none" w:sz="0" w:space="0" w:color="auto"/>
      </w:divBdr>
    </w:div>
    <w:div w:id="2145348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BEBEA-2A8B-4890-B1DA-5B844A3AF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8</Words>
  <Characters>113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ie Boyd</dc:creator>
  <cp:keywords/>
  <dc:description/>
  <cp:lastModifiedBy>Anneka Dinham</cp:lastModifiedBy>
  <cp:revision>2</cp:revision>
  <dcterms:created xsi:type="dcterms:W3CDTF">2019-12-14T14:01:00Z</dcterms:created>
  <dcterms:modified xsi:type="dcterms:W3CDTF">2019-12-14T14:01:00Z</dcterms:modified>
</cp:coreProperties>
</file>